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18FC" w:rsidRPr="002418FC" w:rsidRDefault="002418FC" w:rsidP="000F4E84">
      <w:pPr>
        <w:ind w:left="709" w:firstLine="709"/>
        <w:rPr>
          <w:b/>
          <w:sz w:val="24"/>
          <w:szCs w:val="24"/>
          <w:u w:val="single"/>
        </w:rPr>
      </w:pPr>
      <w:r w:rsidRPr="002418FC">
        <w:rPr>
          <w:b/>
          <w:sz w:val="24"/>
          <w:szCs w:val="24"/>
          <w:u w:val="single"/>
        </w:rPr>
        <w:t>FICHE INDIVIDUELLE D</w:t>
      </w:r>
      <w:r w:rsidR="00197E28">
        <w:rPr>
          <w:b/>
          <w:sz w:val="24"/>
          <w:szCs w:val="24"/>
          <w:u w:val="single"/>
        </w:rPr>
        <w:t>’</w:t>
      </w:r>
      <w:r w:rsidRPr="002418FC">
        <w:rPr>
          <w:b/>
          <w:sz w:val="24"/>
          <w:szCs w:val="24"/>
          <w:u w:val="single"/>
        </w:rPr>
        <w:t xml:space="preserve">INSCRIPTION </w:t>
      </w:r>
      <w:r w:rsidR="00197E28">
        <w:rPr>
          <w:b/>
          <w:sz w:val="24"/>
          <w:szCs w:val="24"/>
          <w:u w:val="single"/>
        </w:rPr>
        <w:t xml:space="preserve">PEDAGOGIQUE </w:t>
      </w:r>
      <w:r w:rsidR="00E0343C">
        <w:rPr>
          <w:b/>
          <w:sz w:val="24"/>
          <w:szCs w:val="24"/>
          <w:u w:val="single"/>
        </w:rPr>
        <w:t>AU CERME</w:t>
      </w:r>
      <w:r w:rsidRPr="002418FC">
        <w:rPr>
          <w:b/>
          <w:sz w:val="24"/>
          <w:szCs w:val="24"/>
          <w:u w:val="single"/>
        </w:rPr>
        <w:t>/UL</w:t>
      </w:r>
    </w:p>
    <w:p w:rsidR="002418FC" w:rsidRDefault="009B3A46" w:rsidP="002418FC">
      <w:pPr>
        <w:jc w:val="center"/>
      </w:pPr>
      <w:r w:rsidRPr="007B7709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039360</wp:posOffset>
                </wp:positionH>
                <wp:positionV relativeFrom="paragraph">
                  <wp:posOffset>49530</wp:posOffset>
                </wp:positionV>
                <wp:extent cx="1162685" cy="1247775"/>
                <wp:effectExtent l="6350" t="6350" r="12065" b="12700"/>
                <wp:wrapNone/>
                <wp:docPr id="3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62685" cy="1247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5DA3" w:rsidRDefault="00E0343C" w:rsidP="00E0343C">
                            <w:pPr>
                              <w:jc w:val="center"/>
                            </w:pPr>
                            <w:r>
                              <w:t>P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id="Rectangle 1" o:spid="_x0000_s1026" style="position:absolute;left:0;text-align:left;margin-left:396.8pt;margin-top:3.9pt;width:91.55pt;height:98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" strokeweight="1pt">
                <v:textbox>
                  <w:txbxContent>
                    <w:p w:rsidR="00FC5DA3" w:rsidRDefault="00E0343C" w:rsidP="00E0343C">
                      <w:pPr>
                        <w:jc w:val="center"/>
                      </w:pPr>
                      <w:r>
                        <w:t>Photo</w:t>
                      </w:r>
                    </w:p>
                  </w:txbxContent>
                </v:textbox>
              </v:rect>
            </w:pict>
          </mc:Fallback>
        </mc:AlternateContent>
      </w:r>
      <w:r w:rsidR="00AB7935">
        <w:t>ANNEE UNIVERSITAIRE 20…</w:t>
      </w:r>
      <w:r w:rsidR="007E4D66">
        <w:t>.</w:t>
      </w:r>
      <w:r w:rsidR="00AB7935">
        <w:t>../</w:t>
      </w:r>
      <w:r w:rsidR="000022F5">
        <w:t>20…</w:t>
      </w:r>
      <w:r w:rsidR="00AB7935">
        <w:t>.</w:t>
      </w:r>
    </w:p>
    <w:p w:rsidR="00AB7935" w:rsidRDefault="00AB7935" w:rsidP="000F4E84">
      <w:pPr>
        <w:spacing w:after="0" w:line="312" w:lineRule="auto"/>
        <w:ind w:left="709" w:firstLine="709"/>
      </w:pPr>
      <w:r>
        <w:t>FORMATION</w:t>
      </w:r>
      <w:r w:rsidR="00574634">
        <w:t xml:space="preserve"> </w:t>
      </w:r>
      <w:r w:rsidR="00574634" w:rsidRPr="00574634">
        <w:rPr>
          <w:sz w:val="16"/>
          <w:szCs w:val="16"/>
        </w:rPr>
        <w:t>(</w:t>
      </w:r>
      <w:r w:rsidR="00574634">
        <w:rPr>
          <w:sz w:val="16"/>
          <w:szCs w:val="16"/>
        </w:rPr>
        <w:t>Doctorat, Master, C</w:t>
      </w:r>
      <w:r w:rsidR="00574634" w:rsidRPr="00574634">
        <w:rPr>
          <w:sz w:val="16"/>
          <w:szCs w:val="16"/>
        </w:rPr>
        <w:t xml:space="preserve">ourte </w:t>
      </w:r>
      <w:r w:rsidR="002645B4" w:rsidRPr="00574634">
        <w:rPr>
          <w:sz w:val="16"/>
          <w:szCs w:val="16"/>
        </w:rPr>
        <w:t>durée)</w:t>
      </w:r>
      <w:r w:rsidR="002645B4">
        <w:t xml:space="preserve">  :…</w:t>
      </w:r>
      <w:r>
        <w:t>…………………………</w:t>
      </w:r>
      <w:r w:rsidR="00FC5DA3">
        <w:t>…………………..</w:t>
      </w:r>
    </w:p>
    <w:p w:rsidR="00C60E4B" w:rsidRDefault="00C60E4B" w:rsidP="000F4E84">
      <w:pPr>
        <w:spacing w:after="0" w:line="312" w:lineRule="auto"/>
        <w:ind w:left="709" w:firstLine="709"/>
      </w:pPr>
      <w:r>
        <w:t>PROGRAMME/OPTION</w:t>
      </w:r>
      <w:r w:rsidR="00E0343C">
        <w:t> :</w:t>
      </w:r>
      <w:r w:rsidR="007E4D66">
        <w:t xml:space="preserve"> </w:t>
      </w:r>
      <w:r>
        <w:t>……………………………………………………………………</w:t>
      </w:r>
      <w:r w:rsidR="006B328D">
        <w:t>..</w:t>
      </w:r>
    </w:p>
    <w:p w:rsidR="00574634" w:rsidRDefault="00574634" w:rsidP="000F4E84">
      <w:pPr>
        <w:spacing w:after="0" w:line="312" w:lineRule="auto"/>
        <w:ind w:left="709" w:firstLine="709"/>
      </w:pPr>
      <w:r>
        <w:t>SEMESTRE</w:t>
      </w:r>
      <w:r w:rsidR="007E4D66">
        <w:t> : ……………………….</w:t>
      </w:r>
      <w:r>
        <w:t>………………………………………………………………</w:t>
      </w:r>
      <w:r w:rsidR="006B328D">
        <w:t>..</w:t>
      </w:r>
    </w:p>
    <w:p w:rsidR="002418FC" w:rsidRPr="00121660" w:rsidRDefault="002418FC" w:rsidP="000F4E84">
      <w:pPr>
        <w:pStyle w:val="Paragraphedeliste"/>
        <w:numPr>
          <w:ilvl w:val="0"/>
          <w:numId w:val="1"/>
        </w:numPr>
        <w:spacing w:before="120" w:after="120" w:line="240" w:lineRule="auto"/>
        <w:rPr>
          <w:u w:val="single"/>
        </w:rPr>
      </w:pPr>
      <w:r w:rsidRPr="00121660">
        <w:rPr>
          <w:u w:val="single"/>
        </w:rPr>
        <w:t>IDENTITE DE L’ETUDIANT</w:t>
      </w:r>
    </w:p>
    <w:p w:rsidR="002418FC" w:rsidRPr="00CB36F6" w:rsidRDefault="002418FC" w:rsidP="00CB36F6">
      <w:pPr>
        <w:pStyle w:val="Paragraphedeliste"/>
        <w:spacing w:after="120" w:line="240" w:lineRule="auto"/>
        <w:ind w:left="1080"/>
        <w:rPr>
          <w:sz w:val="10"/>
          <w:szCs w:val="10"/>
        </w:rPr>
      </w:pPr>
    </w:p>
    <w:p w:rsidR="002418FC" w:rsidRPr="00877D63" w:rsidRDefault="002418FC" w:rsidP="000F4E84">
      <w:pPr>
        <w:pStyle w:val="Paragraphedeliste"/>
        <w:numPr>
          <w:ilvl w:val="0"/>
          <w:numId w:val="2"/>
        </w:numPr>
        <w:spacing w:after="120" w:line="312" w:lineRule="auto"/>
      </w:pPr>
      <w:r w:rsidRPr="00877D63">
        <w:t>Nom</w:t>
      </w:r>
      <w:r w:rsidR="00E0343C">
        <w:t> :</w:t>
      </w:r>
      <w:r w:rsidR="00F64791">
        <w:t xml:space="preserve"> </w:t>
      </w:r>
      <w:r w:rsidRPr="00877D63">
        <w:t>……………………………………………………………………</w:t>
      </w:r>
      <w:r w:rsidR="00121660" w:rsidRPr="00877D63">
        <w:t>……………………………………</w:t>
      </w:r>
      <w:r w:rsidR="00F64791">
        <w:t>…………………………</w:t>
      </w:r>
    </w:p>
    <w:p w:rsidR="00121660" w:rsidRPr="00877D63" w:rsidRDefault="00121660" w:rsidP="000F4E84">
      <w:pPr>
        <w:pStyle w:val="Paragraphedeliste"/>
        <w:numPr>
          <w:ilvl w:val="0"/>
          <w:numId w:val="2"/>
        </w:numPr>
        <w:spacing w:after="120" w:line="312" w:lineRule="auto"/>
      </w:pPr>
      <w:r w:rsidRPr="00877D63">
        <w:t>Prénoms</w:t>
      </w:r>
      <w:r w:rsidR="00E0343C">
        <w:t> :</w:t>
      </w:r>
      <w:r w:rsidR="00F64791">
        <w:t xml:space="preserve"> </w:t>
      </w:r>
      <w:r w:rsidRPr="00877D63">
        <w:t>……………………………………………………………………………………………………</w:t>
      </w:r>
      <w:r w:rsidR="006644FA">
        <w:t>……………………</w:t>
      </w:r>
      <w:r w:rsidR="007C35BC">
        <w:t>…</w:t>
      </w:r>
      <w:r w:rsidR="00F64791">
        <w:t>..</w:t>
      </w:r>
    </w:p>
    <w:p w:rsidR="00121660" w:rsidRPr="00877D63" w:rsidRDefault="00121660" w:rsidP="000F4E84">
      <w:pPr>
        <w:pStyle w:val="Paragraphedeliste"/>
        <w:numPr>
          <w:ilvl w:val="0"/>
          <w:numId w:val="2"/>
        </w:numPr>
        <w:spacing w:after="120" w:line="312" w:lineRule="auto"/>
      </w:pPr>
      <w:r w:rsidRPr="00877D63">
        <w:t>Date et lieu de naissance</w:t>
      </w:r>
      <w:r w:rsidR="00E0343C">
        <w:t> </w:t>
      </w:r>
      <w:proofErr w:type="gramStart"/>
      <w:r w:rsidR="00E0343C">
        <w:t>:</w:t>
      </w:r>
      <w:r w:rsidR="00F64791">
        <w:t xml:space="preserve"> .</w:t>
      </w:r>
      <w:r w:rsidRPr="00877D63">
        <w:t>…………………………………………………………………………</w:t>
      </w:r>
      <w:r w:rsidR="006644FA">
        <w:t>……………………….</w:t>
      </w:r>
      <w:r w:rsidR="007C35BC">
        <w:t>.</w:t>
      </w:r>
      <w:proofErr w:type="gramEnd"/>
    </w:p>
    <w:p w:rsidR="00574634" w:rsidRPr="00877D63" w:rsidRDefault="00574634" w:rsidP="000F4E84">
      <w:pPr>
        <w:pStyle w:val="Paragraphedeliste"/>
        <w:numPr>
          <w:ilvl w:val="0"/>
          <w:numId w:val="2"/>
        </w:numPr>
        <w:spacing w:after="120" w:line="312" w:lineRule="auto"/>
      </w:pPr>
      <w:r w:rsidRPr="00877D63">
        <w:t>Pays de naissance</w:t>
      </w:r>
      <w:r w:rsidR="00E0343C">
        <w:t xml:space="preserve"> : </w:t>
      </w:r>
      <w:r w:rsidRPr="00877D63">
        <w:t>………………………………………………………………………………………</w:t>
      </w:r>
      <w:r w:rsidR="006644FA">
        <w:t>……………………….</w:t>
      </w:r>
    </w:p>
    <w:p w:rsidR="00121660" w:rsidRPr="00877D63" w:rsidRDefault="00121660" w:rsidP="000F4E84">
      <w:pPr>
        <w:pStyle w:val="Paragraphedeliste"/>
        <w:numPr>
          <w:ilvl w:val="0"/>
          <w:numId w:val="2"/>
        </w:numPr>
        <w:spacing w:after="120" w:line="312" w:lineRule="auto"/>
      </w:pPr>
      <w:r w:rsidRPr="00877D63">
        <w:t>Nationalité</w:t>
      </w:r>
      <w:r w:rsidR="004B7EBC" w:rsidRPr="004B7EBC">
        <w:rPr>
          <w:b/>
          <w:bCs/>
        </w:rPr>
        <w:t>*</w:t>
      </w:r>
      <w:r w:rsidR="00E0343C">
        <w:t> :</w:t>
      </w:r>
      <w:r w:rsidRPr="00877D63">
        <w:t>………………………………………………………………………………………………</w:t>
      </w:r>
      <w:r w:rsidR="006644FA">
        <w:t>…………………………</w:t>
      </w:r>
    </w:p>
    <w:p w:rsidR="00121660" w:rsidRPr="00877D63" w:rsidRDefault="00121660" w:rsidP="000F4E84">
      <w:pPr>
        <w:pStyle w:val="Paragraphedeliste"/>
        <w:numPr>
          <w:ilvl w:val="0"/>
          <w:numId w:val="2"/>
        </w:numPr>
        <w:spacing w:after="120" w:line="312" w:lineRule="auto"/>
      </w:pPr>
      <w:r w:rsidRPr="00877D63">
        <w:t>Sexe</w:t>
      </w:r>
      <w:r w:rsidR="00E0343C">
        <w:t> :</w:t>
      </w:r>
      <w:r w:rsidRPr="00877D63">
        <w:t>……………………………………</w:t>
      </w:r>
      <w:r w:rsidR="00782856">
        <w:t>…………………………….</w:t>
      </w:r>
      <w:r w:rsidRPr="00877D63">
        <w:t>………………………………………</w:t>
      </w:r>
      <w:r w:rsidR="00FF7F25" w:rsidRPr="00877D63">
        <w:t>………………………</w:t>
      </w:r>
      <w:r w:rsidR="007C35BC">
        <w:t>…</w:t>
      </w:r>
    </w:p>
    <w:p w:rsidR="00E0343C" w:rsidRDefault="00FF7F25" w:rsidP="000F4E84">
      <w:pPr>
        <w:pStyle w:val="Paragraphedeliste"/>
        <w:numPr>
          <w:ilvl w:val="0"/>
          <w:numId w:val="2"/>
        </w:numPr>
        <w:spacing w:after="120" w:line="312" w:lineRule="auto"/>
      </w:pPr>
      <w:r w:rsidRPr="00877D63">
        <w:t>Adresse</w:t>
      </w:r>
      <w:r w:rsidR="007C35BC">
        <w:t> :</w:t>
      </w:r>
      <w:r w:rsidR="001C5764" w:rsidRPr="00877D63">
        <w:t>…………………………………………………</w:t>
      </w:r>
      <w:r w:rsidR="007C35BC">
        <w:t>…………………………………………………………………………….</w:t>
      </w:r>
    </w:p>
    <w:p w:rsidR="00FF7F25" w:rsidRPr="00877D63" w:rsidRDefault="001C5764" w:rsidP="000F4E84">
      <w:pPr>
        <w:pStyle w:val="Paragraphedeliste"/>
        <w:numPr>
          <w:ilvl w:val="0"/>
          <w:numId w:val="2"/>
        </w:numPr>
        <w:spacing w:after="120" w:line="312" w:lineRule="auto"/>
      </w:pPr>
      <w:r w:rsidRPr="00877D63">
        <w:t>Tel</w:t>
      </w:r>
      <w:r w:rsidR="007C35BC">
        <w:t xml:space="preserve"> : </w:t>
      </w:r>
      <w:r w:rsidRPr="00877D63">
        <w:t>……………………</w:t>
      </w:r>
      <w:r w:rsidR="007C35BC">
        <w:t>…………………..</w:t>
      </w:r>
      <w:r w:rsidR="00FF7F25" w:rsidRPr="00877D63">
        <w:t>/E-mail</w:t>
      </w:r>
      <w:r w:rsidR="007C35BC">
        <w:t xml:space="preserve"> : </w:t>
      </w:r>
      <w:r w:rsidR="00FF7F25" w:rsidRPr="00877D63">
        <w:t>……………</w:t>
      </w:r>
      <w:r w:rsidR="00C60E4B" w:rsidRPr="00877D63">
        <w:t>….</w:t>
      </w:r>
      <w:r w:rsidR="00FF7F25" w:rsidRPr="00877D63">
        <w:t>……………</w:t>
      </w:r>
      <w:r w:rsidR="007C35BC">
        <w:t>…….…………………………………………</w:t>
      </w:r>
      <w:r w:rsidR="00F64791">
        <w:t>.</w:t>
      </w:r>
    </w:p>
    <w:p w:rsidR="00C60E4B" w:rsidRDefault="00C60E4B" w:rsidP="000F4E84">
      <w:pPr>
        <w:pStyle w:val="Paragraphedeliste"/>
        <w:numPr>
          <w:ilvl w:val="0"/>
          <w:numId w:val="2"/>
        </w:numPr>
        <w:spacing w:after="120" w:line="312" w:lineRule="auto"/>
      </w:pPr>
      <w:r w:rsidRPr="00877D63">
        <w:t>N° de la carte d’étudiant/CNI/</w:t>
      </w:r>
      <w:proofErr w:type="spellStart"/>
      <w:r w:rsidRPr="00877D63">
        <w:t>N°Passeport</w:t>
      </w:r>
      <w:proofErr w:type="spellEnd"/>
      <w:r w:rsidR="007C35BC">
        <w:t> :</w:t>
      </w:r>
      <w:r w:rsidR="007E4D66">
        <w:t xml:space="preserve"> </w:t>
      </w:r>
      <w:r>
        <w:t>……………………………………………………………………</w:t>
      </w:r>
      <w:r w:rsidR="00BD51DF">
        <w:t>…</w:t>
      </w:r>
      <w:r w:rsidR="00F64791">
        <w:t>…</w:t>
      </w:r>
    </w:p>
    <w:p w:rsidR="00121660" w:rsidRDefault="00121660" w:rsidP="000F4E84">
      <w:pPr>
        <w:pStyle w:val="Paragraphedeliste"/>
        <w:numPr>
          <w:ilvl w:val="0"/>
          <w:numId w:val="2"/>
        </w:numPr>
        <w:spacing w:after="120" w:line="312" w:lineRule="auto"/>
      </w:pPr>
      <w:r>
        <w:t>BAC Série</w:t>
      </w:r>
      <w:r w:rsidR="007C35BC">
        <w:t xml:space="preserve"> : </w:t>
      </w:r>
      <w:r>
        <w:t>…………………Date et lieu d’obtention</w:t>
      </w:r>
      <w:r w:rsidR="00BD51DF">
        <w:t> :</w:t>
      </w:r>
      <w:r w:rsidR="007E4D66">
        <w:t xml:space="preserve"> </w:t>
      </w:r>
      <w:r>
        <w:t>………………………………………………………………</w:t>
      </w:r>
      <w:r w:rsidR="007E4D66">
        <w:t>…</w:t>
      </w:r>
    </w:p>
    <w:p w:rsidR="00121660" w:rsidRDefault="00121660" w:rsidP="000F4E84">
      <w:pPr>
        <w:pStyle w:val="Paragraphedeliste"/>
        <w:numPr>
          <w:ilvl w:val="0"/>
          <w:numId w:val="2"/>
        </w:numPr>
        <w:spacing w:after="120" w:line="312" w:lineRule="auto"/>
      </w:pPr>
      <w:r>
        <w:t>Etudes universitaires</w:t>
      </w:r>
      <w:r w:rsidR="00BD51DF">
        <w:t xml:space="preserve"> : </w:t>
      </w:r>
      <w:r>
        <w:t>…………………………………………………………Date</w:t>
      </w:r>
      <w:r w:rsidR="00BD51DF">
        <w:t xml:space="preserve"> : </w:t>
      </w:r>
      <w:r>
        <w:t>…………………………………….</w:t>
      </w:r>
      <w:r w:rsidR="00F64791">
        <w:t>.</w:t>
      </w:r>
    </w:p>
    <w:p w:rsidR="00121660" w:rsidRDefault="0013341C" w:rsidP="000F4E84">
      <w:pPr>
        <w:pStyle w:val="Paragraphedeliste"/>
        <w:numPr>
          <w:ilvl w:val="0"/>
          <w:numId w:val="2"/>
        </w:numPr>
        <w:spacing w:after="120" w:line="312" w:lineRule="auto"/>
      </w:pPr>
      <w:r>
        <w:t>Autre</w:t>
      </w:r>
      <w:r w:rsidR="00C60E4B">
        <w:t>s</w:t>
      </w:r>
      <w:r w:rsidR="00121660">
        <w:t xml:space="preserve"> diplômes obtenus</w:t>
      </w:r>
      <w:r w:rsidR="00BD51DF">
        <w:t xml:space="preserve"> : </w:t>
      </w:r>
      <w:r w:rsidR="00BC284D">
        <w:t>…………………..</w:t>
      </w:r>
      <w:r>
        <w:t>……………………………………………………………………………</w:t>
      </w:r>
      <w:r w:rsidR="007C35BC">
        <w:t>…</w:t>
      </w:r>
    </w:p>
    <w:p w:rsidR="000F4E84" w:rsidRDefault="000F4E84" w:rsidP="000F4E84">
      <w:pPr>
        <w:pStyle w:val="Paragraphedeliste"/>
        <w:numPr>
          <w:ilvl w:val="0"/>
          <w:numId w:val="2"/>
        </w:numPr>
        <w:spacing w:after="120" w:line="312" w:lineRule="auto"/>
      </w:pPr>
      <w:r>
        <w:t>Expériences dans le domaine de l’électricité : …………………………………………………………………………………………………………………………………………………..</w:t>
      </w:r>
    </w:p>
    <w:p w:rsidR="000F4E84" w:rsidRDefault="000F4E84" w:rsidP="000F4E84">
      <w:pPr>
        <w:pStyle w:val="Paragraphedeliste"/>
        <w:spacing w:after="120" w:line="312" w:lineRule="auto"/>
        <w:ind w:left="1134"/>
      </w:pPr>
      <w:r>
        <w:t>…………………………………………………………………………………………………………………………………………………..</w:t>
      </w:r>
    </w:p>
    <w:p w:rsidR="0013341C" w:rsidRDefault="0013341C" w:rsidP="000F4E84">
      <w:pPr>
        <w:pStyle w:val="Paragraphedeliste"/>
        <w:numPr>
          <w:ilvl w:val="0"/>
          <w:numId w:val="2"/>
        </w:numPr>
        <w:spacing w:after="0" w:line="312" w:lineRule="auto"/>
      </w:pPr>
      <w:r>
        <w:t>Pourquoi avez-vous choisi cette formation ?</w:t>
      </w:r>
    </w:p>
    <w:p w:rsidR="00BC284D" w:rsidRDefault="00BC284D" w:rsidP="000F4E84">
      <w:pPr>
        <w:pStyle w:val="Paragraphedeliste"/>
        <w:spacing w:after="0" w:line="312" w:lineRule="auto"/>
        <w:ind w:left="1134"/>
      </w:pPr>
      <w:r>
        <w:t>………………………………………………………………………………………………………………………………………………….</w:t>
      </w:r>
      <w:bookmarkStart w:id="0" w:name="_GoBack"/>
      <w:bookmarkEnd w:id="0"/>
    </w:p>
    <w:p w:rsidR="00BC284D" w:rsidRDefault="00BC284D" w:rsidP="000F4E84">
      <w:pPr>
        <w:pStyle w:val="Paragraphedeliste"/>
        <w:spacing w:after="0" w:line="312" w:lineRule="auto"/>
        <w:ind w:left="1134"/>
      </w:pPr>
      <w:r>
        <w:t>………………………………………………………………………………………………………………………………………………….</w:t>
      </w:r>
    </w:p>
    <w:p w:rsidR="0013341C" w:rsidRDefault="00BC284D" w:rsidP="000F4E84">
      <w:pPr>
        <w:pStyle w:val="Paragraphedeliste"/>
        <w:numPr>
          <w:ilvl w:val="0"/>
          <w:numId w:val="2"/>
        </w:numPr>
        <w:spacing w:after="0" w:line="312" w:lineRule="auto"/>
      </w:pPr>
      <w:r>
        <w:t>Quels sont vos projets d’avenir après votre formation ?</w:t>
      </w:r>
    </w:p>
    <w:p w:rsidR="00BC284D" w:rsidRDefault="00BC284D" w:rsidP="000F4E84">
      <w:pPr>
        <w:pStyle w:val="Paragraphedeliste"/>
        <w:spacing w:after="0" w:line="312" w:lineRule="auto"/>
        <w:ind w:left="1134"/>
      </w:pPr>
      <w:r>
        <w:t>………………………………………………………………………………………………………………………………………………….</w:t>
      </w:r>
      <w:r w:rsidR="00BD51DF">
        <w:t>.</w:t>
      </w:r>
    </w:p>
    <w:p w:rsidR="00BC284D" w:rsidRDefault="00BC284D" w:rsidP="000F4E84">
      <w:pPr>
        <w:pStyle w:val="Paragraphedeliste"/>
        <w:spacing w:after="0" w:line="312" w:lineRule="auto"/>
        <w:ind w:left="1134"/>
      </w:pPr>
      <w:r>
        <w:t>…………………………………………………………………………………………………………………………………………………..</w:t>
      </w:r>
    </w:p>
    <w:p w:rsidR="00BC284D" w:rsidRDefault="00F77DE8" w:rsidP="000F4E84">
      <w:pPr>
        <w:pStyle w:val="Paragraphedeliste"/>
        <w:spacing w:after="0" w:line="312" w:lineRule="auto"/>
        <w:ind w:left="1134"/>
      </w:pPr>
      <w:r>
        <w:t>……………………………………………………………………………</w:t>
      </w:r>
      <w:r w:rsidR="006644FA">
        <w:t>……………………………………………………………………..</w:t>
      </w:r>
    </w:p>
    <w:p w:rsidR="002418FC" w:rsidRPr="00D51BB9" w:rsidRDefault="00BC284D" w:rsidP="000F4E84">
      <w:pPr>
        <w:pStyle w:val="Paragraphedeliste"/>
        <w:numPr>
          <w:ilvl w:val="0"/>
          <w:numId w:val="1"/>
        </w:numPr>
        <w:spacing w:line="312" w:lineRule="auto"/>
        <w:rPr>
          <w:u w:val="single"/>
        </w:rPr>
      </w:pPr>
      <w:proofErr w:type="gramStart"/>
      <w:r w:rsidRPr="00D51BB9">
        <w:rPr>
          <w:u w:val="single"/>
        </w:rPr>
        <w:t>P</w:t>
      </w:r>
      <w:r w:rsidR="001C5764">
        <w:rPr>
          <w:u w:val="single"/>
        </w:rPr>
        <w:t>ERSONNE A</w:t>
      </w:r>
      <w:proofErr w:type="gramEnd"/>
      <w:r w:rsidR="001C5764">
        <w:rPr>
          <w:u w:val="single"/>
        </w:rPr>
        <w:t xml:space="preserve"> PREVENIR EN CAS D’URGENCE</w:t>
      </w:r>
    </w:p>
    <w:p w:rsidR="00BC284D" w:rsidRDefault="00574634" w:rsidP="000F4E84">
      <w:pPr>
        <w:pStyle w:val="Paragraphedeliste"/>
        <w:numPr>
          <w:ilvl w:val="0"/>
          <w:numId w:val="3"/>
        </w:numPr>
        <w:spacing w:line="312" w:lineRule="auto"/>
      </w:pPr>
      <w:r>
        <w:t>Nom et prénoms</w:t>
      </w:r>
      <w:r w:rsidR="00BD51DF">
        <w:t xml:space="preserve"> : </w:t>
      </w:r>
      <w:r>
        <w:t>……………………………</w:t>
      </w:r>
      <w:r w:rsidR="00D51BB9">
        <w:t>………….………………………………………………………………………………</w:t>
      </w:r>
    </w:p>
    <w:p w:rsidR="00D51BB9" w:rsidRDefault="00D51BB9" w:rsidP="000F4E84">
      <w:pPr>
        <w:pStyle w:val="Paragraphedeliste"/>
        <w:numPr>
          <w:ilvl w:val="0"/>
          <w:numId w:val="3"/>
        </w:numPr>
        <w:spacing w:line="312" w:lineRule="auto"/>
      </w:pPr>
      <w:r>
        <w:t>Profession</w:t>
      </w:r>
      <w:r w:rsidR="00BD51DF">
        <w:t xml:space="preserve"> : </w:t>
      </w:r>
      <w:r>
        <w:t>……………………………………………………………………………………………</w:t>
      </w:r>
      <w:r w:rsidR="00BD51DF">
        <w:t>.</w:t>
      </w:r>
      <w:r>
        <w:t>…………………………………..</w:t>
      </w:r>
    </w:p>
    <w:p w:rsidR="009866BC" w:rsidRDefault="00D51BB9" w:rsidP="000F4E84">
      <w:pPr>
        <w:pStyle w:val="Paragraphedeliste"/>
        <w:numPr>
          <w:ilvl w:val="0"/>
          <w:numId w:val="3"/>
        </w:numPr>
        <w:spacing w:line="312" w:lineRule="auto"/>
      </w:pPr>
      <w:r>
        <w:t>Adresse</w:t>
      </w:r>
      <w:r w:rsidR="00BD51DF">
        <w:t xml:space="preserve"> : </w:t>
      </w:r>
      <w:r>
        <w:t>………………………………………………</w:t>
      </w:r>
      <w:r w:rsidR="009866BC">
        <w:t>……………………………………………………………………………………..</w:t>
      </w:r>
    </w:p>
    <w:p w:rsidR="00D51BB9" w:rsidRDefault="00574634" w:rsidP="000F4E84">
      <w:pPr>
        <w:pStyle w:val="Paragraphedeliste"/>
        <w:numPr>
          <w:ilvl w:val="0"/>
          <w:numId w:val="3"/>
        </w:numPr>
        <w:spacing w:line="312" w:lineRule="auto"/>
      </w:pPr>
      <w:r>
        <w:t>Tel</w:t>
      </w:r>
      <w:r w:rsidR="00BD51DF">
        <w:t> </w:t>
      </w:r>
      <w:proofErr w:type="gramStart"/>
      <w:r w:rsidR="00BD51DF">
        <w:t>: .</w:t>
      </w:r>
      <w:r>
        <w:t>…</w:t>
      </w:r>
      <w:r w:rsidR="009866BC">
        <w:t>…………………………………………………………/</w:t>
      </w:r>
      <w:proofErr w:type="gramEnd"/>
      <w:r w:rsidR="009866BC">
        <w:t>E-Mail : …………………………………………………………………</w:t>
      </w:r>
    </w:p>
    <w:p w:rsidR="00D51BB9" w:rsidRDefault="00D51BB9" w:rsidP="000F4E84">
      <w:pPr>
        <w:pStyle w:val="Paragraphedeliste"/>
        <w:numPr>
          <w:ilvl w:val="0"/>
          <w:numId w:val="1"/>
        </w:numPr>
        <w:spacing w:before="120" w:after="0" w:line="312" w:lineRule="auto"/>
        <w:ind w:left="681" w:hanging="454"/>
        <w:contextualSpacing w:val="0"/>
        <w:rPr>
          <w:u w:val="single"/>
        </w:rPr>
      </w:pPr>
      <w:r w:rsidRPr="00D51BB9">
        <w:rPr>
          <w:u w:val="single"/>
        </w:rPr>
        <w:t>SANTE DE L’ETUDIANT</w:t>
      </w:r>
    </w:p>
    <w:p w:rsidR="00D51BB9" w:rsidRDefault="00D51BB9" w:rsidP="000F4E84">
      <w:pPr>
        <w:pStyle w:val="Paragraphedeliste"/>
        <w:numPr>
          <w:ilvl w:val="0"/>
          <w:numId w:val="3"/>
        </w:numPr>
        <w:spacing w:after="0" w:line="312" w:lineRule="auto"/>
        <w:ind w:left="1037" w:hanging="357"/>
        <w:contextualSpacing w:val="0"/>
      </w:pPr>
      <w:r>
        <w:t>Groupe sanguin</w:t>
      </w:r>
      <w:r w:rsidR="009866BC">
        <w:t xml:space="preserve"> : </w:t>
      </w:r>
      <w:r>
        <w:t>………………………………………………………………………………………………………………………..</w:t>
      </w:r>
    </w:p>
    <w:p w:rsidR="00D51BB9" w:rsidRDefault="00D51BB9" w:rsidP="000F4E84">
      <w:pPr>
        <w:pStyle w:val="Paragraphedeliste"/>
        <w:numPr>
          <w:ilvl w:val="0"/>
          <w:numId w:val="3"/>
        </w:numPr>
        <w:spacing w:after="0" w:line="312" w:lineRule="auto"/>
        <w:ind w:left="1037" w:hanging="357"/>
      </w:pPr>
      <w:r>
        <w:t>Maladie fréquente</w:t>
      </w:r>
      <w:r w:rsidR="009866BC">
        <w:t xml:space="preserve"> : </w:t>
      </w:r>
      <w:r>
        <w:t>……………………………………………………………………………………………………………………</w:t>
      </w:r>
    </w:p>
    <w:p w:rsidR="00D51BB9" w:rsidRDefault="00D51BB9" w:rsidP="00AA6E2D">
      <w:pPr>
        <w:pStyle w:val="Paragraphedeliste"/>
        <w:spacing w:after="0" w:line="240" w:lineRule="auto"/>
        <w:ind w:left="1038"/>
      </w:pPr>
      <w:r>
        <w:t>Lomé, le</w:t>
      </w:r>
      <w:r w:rsidR="007E4D66">
        <w:t xml:space="preserve"> : </w:t>
      </w:r>
      <w:r>
        <w:t>……………………………………………………</w:t>
      </w:r>
      <w:r>
        <w:tab/>
      </w:r>
      <w:r>
        <w:tab/>
        <w:t>Signature de l’Etudiant</w:t>
      </w:r>
    </w:p>
    <w:p w:rsidR="007A3CDA" w:rsidRPr="004B7EBC" w:rsidRDefault="004B7EBC" w:rsidP="004B7EBC">
      <w:pPr>
        <w:pStyle w:val="Paragraphedeliste"/>
        <w:spacing w:before="120" w:after="0" w:line="240" w:lineRule="auto"/>
        <w:ind w:left="1038"/>
        <w:contextualSpacing w:val="0"/>
        <w:rPr>
          <w:b/>
          <w:bCs/>
          <w:sz w:val="18"/>
          <w:szCs w:val="18"/>
        </w:rPr>
      </w:pPr>
      <w:r w:rsidRPr="004B7EBC">
        <w:rPr>
          <w:b/>
          <w:bCs/>
          <w:sz w:val="18"/>
          <w:szCs w:val="18"/>
        </w:rPr>
        <w:t xml:space="preserve">* Joindre </w:t>
      </w:r>
      <w:r>
        <w:rPr>
          <w:b/>
          <w:bCs/>
          <w:sz w:val="18"/>
          <w:szCs w:val="18"/>
        </w:rPr>
        <w:t xml:space="preserve">la </w:t>
      </w:r>
      <w:r w:rsidRPr="004B7EBC">
        <w:rPr>
          <w:b/>
          <w:bCs/>
          <w:sz w:val="18"/>
          <w:szCs w:val="18"/>
        </w:rPr>
        <w:t>preuve de la nationalité</w:t>
      </w:r>
    </w:p>
    <w:sectPr w:rsidR="007A3CDA" w:rsidRPr="004B7EBC" w:rsidSect="00A451DD">
      <w:headerReference w:type="even" r:id="rId8"/>
      <w:headerReference w:type="default" r:id="rId9"/>
      <w:headerReference w:type="first" r:id="rId10"/>
      <w:pgSz w:w="11906" w:h="16838" w:code="9"/>
      <w:pgMar w:top="2381" w:right="1134" w:bottom="567" w:left="1134" w:header="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5FB2" w:rsidRDefault="00FB5FB2" w:rsidP="00FD2B94">
      <w:pPr>
        <w:spacing w:after="0" w:line="240" w:lineRule="auto"/>
      </w:pPr>
      <w:r>
        <w:separator/>
      </w:r>
    </w:p>
  </w:endnote>
  <w:endnote w:type="continuationSeparator" w:id="0">
    <w:p w:rsidR="00FB5FB2" w:rsidRDefault="00FB5FB2" w:rsidP="00FD2B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5FB2" w:rsidRDefault="00FB5FB2" w:rsidP="00FD2B94">
      <w:pPr>
        <w:spacing w:after="0" w:line="240" w:lineRule="auto"/>
      </w:pPr>
      <w:r>
        <w:separator/>
      </w:r>
    </w:p>
  </w:footnote>
  <w:footnote w:type="continuationSeparator" w:id="0">
    <w:p w:rsidR="00FB5FB2" w:rsidRDefault="00FB5FB2" w:rsidP="00FD2B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2B94" w:rsidRDefault="00FB5FB2">
    <w:pPr>
      <w:pStyle w:val="En-tte"/>
    </w:pPr>
    <w:r>
      <w:rPr>
        <w:noProof/>
        <w:lang w:eastAsia="fr-F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086067" o:spid="_x0000_s2051" type="#_x0000_t75" alt="UNIVERSITE DE LOME" style="position:absolute;margin-left:0;margin-top:0;width:481.7pt;height:552.3pt;z-index:-251660288;mso-wrap-edited:f;mso-position-horizontal:center;mso-position-horizontal-relative:margin;mso-position-vertical:center;mso-position-vertical-relative:margin" o:allowincell="f">
          <v:imagedata r:id="rId1" o:title="UNIVERSITE DE LOM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51DD" w:rsidRPr="003E634D" w:rsidRDefault="003F6C91" w:rsidP="006930DC">
    <w:pPr>
      <w:pStyle w:val="En-tte"/>
      <w:rPr>
        <w:b/>
        <w:sz w:val="20"/>
        <w:szCs w:val="20"/>
      </w:rPr>
    </w:pPr>
    <w:r>
      <w:rPr>
        <w:noProof/>
        <w:lang w:eastAsia="fr-FR"/>
      </w:rPr>
      <w:tab/>
    </w:r>
    <w:r w:rsidR="00A451DD" w:rsidRPr="003E634D">
      <w:rPr>
        <w:b/>
        <w:sz w:val="20"/>
        <w:szCs w:val="20"/>
      </w:rPr>
      <w:t>REPUBLIQUE TOGOLAISE</w:t>
    </w:r>
  </w:p>
  <w:p w:rsidR="00A451DD" w:rsidRPr="003E634D" w:rsidRDefault="00A451DD" w:rsidP="00A451DD">
    <w:pPr>
      <w:pStyle w:val="En-tte"/>
      <w:jc w:val="center"/>
      <w:rPr>
        <w:b/>
        <w:sz w:val="20"/>
        <w:szCs w:val="20"/>
      </w:rPr>
    </w:pPr>
    <w:r w:rsidRPr="003E634D">
      <w:rPr>
        <w:b/>
        <w:sz w:val="20"/>
        <w:szCs w:val="20"/>
      </w:rPr>
      <w:t>Travail-Liberté-Patrie</w:t>
    </w:r>
  </w:p>
  <w:p w:rsidR="00FD1CFA" w:rsidRPr="006930DC" w:rsidRDefault="006930DC" w:rsidP="006930DC">
    <w:pPr>
      <w:pStyle w:val="En-tte"/>
      <w:jc w:val="center"/>
    </w:pPr>
    <w:r>
      <w:rPr>
        <w:noProof/>
        <w:lang w:eastAsia="fr-FR"/>
      </w:rPr>
      <w:drawing>
        <wp:inline distT="0" distB="0" distL="0" distR="0">
          <wp:extent cx="5819775" cy="959892"/>
          <wp:effectExtent l="0" t="0" r="0" b="0"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aptur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823"/>
                  <a:stretch/>
                </pic:blipFill>
                <pic:spPr bwMode="auto">
                  <a:xfrm>
                    <a:off x="0" y="0"/>
                    <a:ext cx="5819775" cy="9598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FB5FB2">
      <w:rPr>
        <w:noProof/>
        <w:lang w:eastAsia="fr-F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086068" o:spid="_x0000_s2050" type="#_x0000_t75" alt="UNIVERSITE DE LOME" style="position:absolute;left:0;text-align:left;margin-left:0;margin-top:0;width:481.7pt;height:552.3pt;z-index:-251659264;mso-wrap-edited:f;mso-position-horizontal:center;mso-position-horizontal-relative:margin;mso-position-vertical:center;mso-position-vertical-relative:margin" o:allowincell="f">
          <v:imagedata r:id="rId2" o:title="UNIVERSITE DE LOM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2B94" w:rsidRDefault="00FB5FB2">
    <w:pPr>
      <w:pStyle w:val="En-tte"/>
    </w:pPr>
    <w:r>
      <w:rPr>
        <w:noProof/>
        <w:lang w:eastAsia="fr-F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086066" o:spid="_x0000_s2049" type="#_x0000_t75" alt="UNIVERSITE DE LOME" style="position:absolute;margin-left:0;margin-top:0;width:481.7pt;height:552.3pt;z-index:-251661312;mso-wrap-edited:f;mso-position-horizontal:center;mso-position-horizontal-relative:margin;mso-position-vertical:center;mso-position-vertical-relative:margin" o:allowincell="f">
          <v:imagedata r:id="rId1" o:title="UNIVERSITE DE LOM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976868"/>
    <w:multiLevelType w:val="hybridMultilevel"/>
    <w:tmpl w:val="30D24752"/>
    <w:lvl w:ilvl="0" w:tplc="E9562928">
      <w:start w:val="1"/>
      <w:numFmt w:val="bullet"/>
      <w:lvlText w:val="-"/>
      <w:lvlJc w:val="left"/>
      <w:pPr>
        <w:ind w:left="1040" w:hanging="360"/>
      </w:pPr>
      <w:rPr>
        <w:rFonts w:ascii="Calibri" w:eastAsia="Calibri" w:hAnsi="Calibri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">
    <w:nsid w:val="26FA0A48"/>
    <w:multiLevelType w:val="hybridMultilevel"/>
    <w:tmpl w:val="9E2ED67C"/>
    <w:lvl w:ilvl="0" w:tplc="AFF020FA">
      <w:start w:val="1"/>
      <w:numFmt w:val="bullet"/>
      <w:lvlText w:val=""/>
      <w:lvlJc w:val="left"/>
      <w:pPr>
        <w:ind w:left="1134" w:hanging="57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322D32C5"/>
    <w:multiLevelType w:val="hybridMultilevel"/>
    <w:tmpl w:val="3D38FD30"/>
    <w:lvl w:ilvl="0" w:tplc="B33814FA">
      <w:start w:val="1"/>
      <w:numFmt w:val="upperRoman"/>
      <w:lvlText w:val="%1)"/>
      <w:lvlJc w:val="left"/>
      <w:pPr>
        <w:ind w:left="680" w:hanging="453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1MTI2MDM2NbI0MbRU0lEKTi0uzszPAykwrAUApt7lwiwAAAA="/>
  </w:docVars>
  <w:rsids>
    <w:rsidRoot w:val="002418FC"/>
    <w:rsid w:val="000022F5"/>
    <w:rsid w:val="00095CD6"/>
    <w:rsid w:val="000B2C0C"/>
    <w:rsid w:val="000F4E84"/>
    <w:rsid w:val="00121660"/>
    <w:rsid w:val="0013341C"/>
    <w:rsid w:val="00155AAF"/>
    <w:rsid w:val="00163E59"/>
    <w:rsid w:val="00194516"/>
    <w:rsid w:val="00197E28"/>
    <w:rsid w:val="001C5764"/>
    <w:rsid w:val="001C6268"/>
    <w:rsid w:val="002418FC"/>
    <w:rsid w:val="0025654B"/>
    <w:rsid w:val="002645B4"/>
    <w:rsid w:val="00315495"/>
    <w:rsid w:val="00345F8F"/>
    <w:rsid w:val="00350596"/>
    <w:rsid w:val="00384FBC"/>
    <w:rsid w:val="003C6D31"/>
    <w:rsid w:val="003E634D"/>
    <w:rsid w:val="003F6C91"/>
    <w:rsid w:val="00400B4C"/>
    <w:rsid w:val="00402904"/>
    <w:rsid w:val="00470392"/>
    <w:rsid w:val="00473653"/>
    <w:rsid w:val="004B7EBC"/>
    <w:rsid w:val="004C5AAD"/>
    <w:rsid w:val="00574634"/>
    <w:rsid w:val="005C2C3E"/>
    <w:rsid w:val="006644FA"/>
    <w:rsid w:val="00682672"/>
    <w:rsid w:val="0068715D"/>
    <w:rsid w:val="006930DC"/>
    <w:rsid w:val="006B328D"/>
    <w:rsid w:val="006E4350"/>
    <w:rsid w:val="007105BD"/>
    <w:rsid w:val="00782856"/>
    <w:rsid w:val="0078370A"/>
    <w:rsid w:val="007A3CDA"/>
    <w:rsid w:val="007B4336"/>
    <w:rsid w:val="007B7709"/>
    <w:rsid w:val="007C35BC"/>
    <w:rsid w:val="007E4D66"/>
    <w:rsid w:val="00877D63"/>
    <w:rsid w:val="00887449"/>
    <w:rsid w:val="008B0BD1"/>
    <w:rsid w:val="008B64B3"/>
    <w:rsid w:val="008C3ED2"/>
    <w:rsid w:val="008D1DDA"/>
    <w:rsid w:val="009866BC"/>
    <w:rsid w:val="009B3A46"/>
    <w:rsid w:val="00A451DD"/>
    <w:rsid w:val="00A76B5E"/>
    <w:rsid w:val="00A80158"/>
    <w:rsid w:val="00A90D21"/>
    <w:rsid w:val="00AA6E2D"/>
    <w:rsid w:val="00AB1BA4"/>
    <w:rsid w:val="00AB7935"/>
    <w:rsid w:val="00AD4B34"/>
    <w:rsid w:val="00AF7745"/>
    <w:rsid w:val="00B14178"/>
    <w:rsid w:val="00BB2DEF"/>
    <w:rsid w:val="00BC284D"/>
    <w:rsid w:val="00BC602D"/>
    <w:rsid w:val="00BD51DF"/>
    <w:rsid w:val="00BF55E1"/>
    <w:rsid w:val="00C16808"/>
    <w:rsid w:val="00C34BC2"/>
    <w:rsid w:val="00C60E4B"/>
    <w:rsid w:val="00CB36F6"/>
    <w:rsid w:val="00D51BB9"/>
    <w:rsid w:val="00DA0088"/>
    <w:rsid w:val="00DB7798"/>
    <w:rsid w:val="00E00775"/>
    <w:rsid w:val="00E0343C"/>
    <w:rsid w:val="00EE6FBC"/>
    <w:rsid w:val="00F43B57"/>
    <w:rsid w:val="00F64791"/>
    <w:rsid w:val="00F77DE8"/>
    <w:rsid w:val="00F968B3"/>
    <w:rsid w:val="00FB5FB2"/>
    <w:rsid w:val="00FC5DA3"/>
    <w:rsid w:val="00FD1CFA"/>
    <w:rsid w:val="00FD2B94"/>
    <w:rsid w:val="00FF7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5:chartTrackingRefBased/>
  <w15:docId w15:val="{C1F4321E-1F7D-4197-8CB0-B57002C60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7709"/>
    <w:pPr>
      <w:spacing w:after="160" w:line="259" w:lineRule="auto"/>
    </w:pPr>
    <w:rPr>
      <w:sz w:val="22"/>
      <w:szCs w:val="22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2418FC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FD2B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D2B94"/>
  </w:style>
  <w:style w:type="paragraph" w:styleId="Pieddepage">
    <w:name w:val="footer"/>
    <w:basedOn w:val="Normal"/>
    <w:link w:val="PieddepageCar"/>
    <w:uiPriority w:val="99"/>
    <w:unhideWhenUsed/>
    <w:rsid w:val="00FD2B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D2B94"/>
  </w:style>
  <w:style w:type="paragraph" w:styleId="Textedebulles">
    <w:name w:val="Balloon Text"/>
    <w:basedOn w:val="Normal"/>
    <w:link w:val="TextedebullesCar"/>
    <w:uiPriority w:val="99"/>
    <w:semiHidden/>
    <w:unhideWhenUsed/>
    <w:rsid w:val="001C57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1C5764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39"/>
    <w:rsid w:val="00E034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6C63D50-1095-43B6-B5B9-D763FA643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9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 PPAAO</dc:creator>
  <cp:keywords/>
  <cp:lastModifiedBy>Compte Microsoft</cp:lastModifiedBy>
  <cp:revision>3</cp:revision>
  <cp:lastPrinted>2016-08-22T11:44:00Z</cp:lastPrinted>
  <dcterms:created xsi:type="dcterms:W3CDTF">2023-02-20T16:57:00Z</dcterms:created>
  <dcterms:modified xsi:type="dcterms:W3CDTF">2023-06-06T16:28:00Z</dcterms:modified>
</cp:coreProperties>
</file>